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D649B45" w:rsidR="000172AA" w:rsidRPr="000172AA" w:rsidRDefault="000172AA" w:rsidP="00E31880">
      <w:pPr>
        <w:jc w:val="center"/>
        <w:rPr>
          <w:b/>
          <w:bCs/>
          <w:sz w:val="32"/>
          <w:szCs w:val="32"/>
        </w:rPr>
      </w:pPr>
      <w:r>
        <w:rPr>
          <w:b/>
          <w:bCs/>
          <w:sz w:val="32"/>
          <w:szCs w:val="32"/>
        </w:rPr>
        <w:t>(</w:t>
      </w:r>
      <w:r w:rsidR="00A16606">
        <w:rPr>
          <w:b/>
          <w:bCs/>
          <w:sz w:val="32"/>
          <w:szCs w:val="32"/>
        </w:rPr>
        <w:t>Wisconsi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E157368" w:rsidR="00C543C7" w:rsidRDefault="00A16606"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3B16F" w14:textId="77777777" w:rsidR="006F58FA" w:rsidRDefault="006F5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012679B" w:rsidR="00F4034F" w:rsidRPr="006F58FA" w:rsidRDefault="00F4034F" w:rsidP="006F5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21F0" w14:textId="77777777" w:rsidR="006F58FA" w:rsidRDefault="006F5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B52CA" w14:textId="77777777" w:rsidR="006F58FA" w:rsidRDefault="006F58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A11B4D0" w:rsidR="00F4034F" w:rsidRPr="006F58FA" w:rsidRDefault="00F4034F" w:rsidP="006F58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CDC81" w14:textId="77777777" w:rsidR="006F58FA" w:rsidRDefault="006F5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8596781">
    <w:abstractNumId w:val="1"/>
  </w:num>
  <w:num w:numId="2" w16cid:durableId="113909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8FA"/>
    <w:rsid w:val="006F5F60"/>
    <w:rsid w:val="00742D5F"/>
    <w:rsid w:val="00752C01"/>
    <w:rsid w:val="007B082D"/>
    <w:rsid w:val="00817C7B"/>
    <w:rsid w:val="00831A9F"/>
    <w:rsid w:val="008A0792"/>
    <w:rsid w:val="008A6E74"/>
    <w:rsid w:val="009146FD"/>
    <w:rsid w:val="00945588"/>
    <w:rsid w:val="00976859"/>
    <w:rsid w:val="00A16606"/>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1</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